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5C7" w:rsidRPr="00696FBA" w:rsidRDefault="00AE65C7" w:rsidP="00AE65C7">
      <w:pPr>
        <w:pStyle w:val="FirstParagraph"/>
        <w:rPr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DE 9 MARKING SCHEME</w:t>
      </w:r>
    </w:p>
    <w:p w:rsidR="00AE65C7" w:rsidRPr="00696FBA" w:rsidRDefault="00AE65C7" w:rsidP="00AE65C7">
      <w:pPr>
        <w:pStyle w:val="FirstParagraph"/>
        <w:rPr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RMAN MIDTERM 1 2026</w:t>
      </w:r>
    </w:p>
    <w:p w:rsidR="00AE65C7" w:rsidRPr="00696FBA" w:rsidRDefault="00AE65C7" w:rsidP="00AE65C7">
      <w:pPr>
        <w:pStyle w:val="FirstParagraph"/>
        <w:rPr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ABSCHNITT A: </w:t>
      </w:r>
    </w:p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1:  (8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"/>
        <w:gridCol w:w="1150"/>
        <w:gridCol w:w="5286"/>
      </w:tblGrid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age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twor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rklärun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Daniel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reizeh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Jahr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alt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hn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… in Nakuru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Deutsch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ieblingsfa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4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eil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nteressan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5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Am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chenend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piel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r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ußball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6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In den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eri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esuch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roßelter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7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komm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u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Kenya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8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amil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eh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chtig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</w:tbl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2: (8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"/>
        <w:gridCol w:w="1150"/>
        <w:gridCol w:w="5112"/>
      </w:tblGrid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age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twor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rklärun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9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komm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u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Kenya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0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?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1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ör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r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usik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2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reizeh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Jahr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alt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3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Das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Vat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4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zu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chul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5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Am Sonntag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esuch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roßelter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6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hn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in Nakuru“</w:t>
            </w:r>
          </w:p>
        </w:tc>
      </w:tr>
    </w:tbl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3:  (7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"/>
        <w:gridCol w:w="1150"/>
        <w:gridCol w:w="7355"/>
      </w:tblGrid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age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twor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rklärun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7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ut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org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!“ – 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ut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org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!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8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eiß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du?“ – 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eiß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Paul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9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h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komm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du?“ – 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komm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u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Kenya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0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?“ – „Mir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prima,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ank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1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Was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ach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du am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chenend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?“ – 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piel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r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ußball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2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schüss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!“ – „Auf Wiedersehen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3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Was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ei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ieblingsfa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?“ – „Deutsch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ieblingsfa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</w:tbl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4: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Lückentext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(7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1150"/>
        <w:gridCol w:w="6451"/>
      </w:tblGrid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r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twor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rklärun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4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zum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upermark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lastRenderedPageBreak/>
              <w:t>25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i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Kilo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Äpfel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6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zwei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Liter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l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7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i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aib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ro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8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Der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Verkäuf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eh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eundl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9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ezahl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Geld“ </w:t>
            </w:r>
            <w:r w:rsidRPr="00696FBA">
              <w:rPr>
                <w:rFonts w:ascii="Times New Roman" w:hAnsi="Times New Roman" w:cs="Times New Roman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→</w:t>
            </w: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ichtig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: </w:t>
            </w:r>
            <w:r w:rsidRPr="00696FBA">
              <w:rPr>
                <w:rFonts w:ascii="Comic Sans MS" w:hAnsi="Comic Sans MS" w:cs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em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Geld</w:t>
            </w:r>
            <w:r w:rsidRPr="00696FBA">
              <w:rPr>
                <w:rFonts w:ascii="Comic Sans MS" w:hAnsi="Comic Sans MS" w:cs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0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a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aus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</w:tbl>
    <w:p w:rsidR="00AE65C7" w:rsidRPr="00696FBA" w:rsidRDefault="00AE65C7" w:rsidP="00AE65C7">
      <w:pPr>
        <w:pStyle w:val="Heading2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ABSCHNITT B: (70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1: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Hören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prechen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(20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a)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ör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–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ögliche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ntwort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rei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deutsche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grüßung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 „Hallo!“, „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ut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org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!“, „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ut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Tag!“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Zwei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nformation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üb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die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mil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at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s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Lehrer, Mutter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s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rankenschwest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reizeitaktivitä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ußbal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iel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,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usik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ören</w:t>
      </w:r>
      <w:proofErr w:type="spellEnd"/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b)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rech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–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ögliche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ntwort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>i. „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iß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Anna,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bin 13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Jahr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alt,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omm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us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Kenya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oh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in Nakuru.“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. „Am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ochenend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iel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ußbal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ör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usik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In den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eri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such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oßelt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.“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grüßung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„Hallo!“,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erabschiedung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 „Auf Wiedersehen!“</w:t>
      </w:r>
    </w:p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2: (15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a)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erbform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oh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in Nairobi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iel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ußbal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omm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us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Deutschland</w:t>
      </w:r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b)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ätze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it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r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/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ieber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/ am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iebst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iel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ußbal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.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h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ieb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 ins Kino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ls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ins Theater.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br/>
        <w:t xml:space="preserve">iii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lese 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am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iebst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 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benteuerbüch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.</w:t>
      </w:r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c)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örter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zuordnen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2"/>
        <w:gridCol w:w="1737"/>
      </w:tblGrid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r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edeutun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et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eundlich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eundlich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iebenswürdi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roß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ich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klein</w:t>
            </w:r>
            <w:proofErr w:type="spellEnd"/>
          </w:p>
        </w:tc>
      </w:tr>
    </w:tbl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 xml:space="preserve">TASK 3: (15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"/>
        <w:gridCol w:w="3440"/>
        <w:gridCol w:w="5264"/>
      </w:tblGrid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age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twor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spacing w:line="240" w:lineRule="atLeast"/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rklärung</w:t>
            </w:r>
            <w:proofErr w:type="spellEnd"/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Zwei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schwister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ch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ab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in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rud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und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in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chwest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ehrer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Mein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Vat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Lehrer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ldoret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ohn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in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ldore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pazier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od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eund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esuchen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„Am Sonntag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h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zusamm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pazier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ode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esuchen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eund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  <w:tr w:rsidR="00AE65C7" w:rsidRPr="00696FBA" w:rsidTr="00C12458"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</w:t>
            </w:r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amil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chtig</w:t>
            </w:r>
            <w:proofErr w:type="spellEnd"/>
          </w:p>
        </w:tc>
        <w:tc>
          <w:tcPr>
            <w:tcW w:w="0" w:type="auto"/>
            <w:hideMark/>
          </w:tcPr>
          <w:p w:rsidR="00AE65C7" w:rsidRPr="00696FBA" w:rsidRDefault="00AE65C7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„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ein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amilie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ist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ehr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</w:t>
            </w:r>
            <w:proofErr w:type="spell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ichtig</w:t>
            </w:r>
            <w:proofErr w:type="spell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“</w:t>
            </w:r>
          </w:p>
        </w:tc>
      </w:tr>
    </w:tbl>
    <w:p w:rsidR="00AE65C7" w:rsidRPr="00696FBA" w:rsidRDefault="00AE65C7" w:rsidP="00AE65C7">
      <w:pPr>
        <w:pStyle w:val="Heading3"/>
        <w:spacing w:before="0" w:beforeAutospacing="0" w:after="0" w:afterAutospacing="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SK 4: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chreiben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(20 </w:t>
      </w:r>
      <w:proofErr w:type="spell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ispielaufsatz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hema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A: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milie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(ca. 130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örter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)</w:t>
      </w:r>
    </w:p>
    <w:p w:rsidR="00AE65C7" w:rsidRPr="00696FBA" w:rsidRDefault="00AE65C7" w:rsidP="00AE65C7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iß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Daniel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bin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reizeh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Jahr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alt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oh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in Nakuru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i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mil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Mein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at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iß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John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s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Lehrer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Mutter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iß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Anna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s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rankenschwest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ab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in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rud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chwest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.</w:t>
      </w:r>
    </w:p>
    <w:p w:rsidR="00AE65C7" w:rsidRPr="00696FBA" w:rsidRDefault="00AE65C7" w:rsidP="00AE65C7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Am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ochenend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iel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ußbal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i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m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rud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ör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usik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In den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eri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such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oßelt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h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zusamm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azier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d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ie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mil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s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i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eh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chtig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,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eil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uns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mm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genseitig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lf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zusamm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paß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ab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.</w:t>
      </w:r>
    </w:p>
    <w:p w:rsidR="00AE65C7" w:rsidRPr="00696FBA" w:rsidRDefault="00AE65C7" w:rsidP="00AE65C7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erbring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Zei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i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mil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ss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zusamme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eiern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chtig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ag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eburtstag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eiertag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.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ch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ieb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ein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mil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eh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und bin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tolz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auf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ie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.</w:t>
      </w:r>
    </w:p>
    <w:p w:rsidR="00AE65C7" w:rsidRPr="00696FBA" w:rsidRDefault="00AE65C7" w:rsidP="00AE65C7">
      <w:pPr>
        <w:pStyle w:val="NormalWeb"/>
        <w:spacing w:before="0" w:after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inweise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ür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die </w:t>
      </w:r>
      <w:proofErr w:type="spellStart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wertung</w:t>
      </w:r>
      <w:proofErr w:type="spellEnd"/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:</w:t>
      </w:r>
    </w:p>
    <w:p w:rsidR="00AE65C7" w:rsidRPr="00696FBA" w:rsidRDefault="00AE65C7" w:rsidP="00AE65C7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lar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ufbau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&amp;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kohärenter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nhal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6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</w:p>
    <w:p w:rsidR="00AE65C7" w:rsidRPr="00696FBA" w:rsidRDefault="00AE65C7" w:rsidP="00AE65C7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Grammatik &amp;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chtschreibung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5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</w:p>
    <w:p w:rsidR="00AE65C7" w:rsidRPr="00696FBA" w:rsidRDefault="00AE65C7" w:rsidP="00AE65C7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ortschatz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&amp;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usdruck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5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</w:p>
    <w:p w:rsidR="00AE65C7" w:rsidRPr="00696FBA" w:rsidRDefault="00AE65C7" w:rsidP="00AE65C7">
      <w:pPr>
        <w:pStyle w:val="NormalWeb"/>
        <w:numPr>
          <w:ilvl w:val="0"/>
          <w:numId w:val="1"/>
        </w:numPr>
        <w:spacing w:before="0" w:beforeAutospacing="0" w:after="0" w:afterAutospacing="0"/>
        <w:ind w:left="0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Originalitä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&amp;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deenvielfalt</w:t>
      </w:r>
      <w:proofErr w:type="spellEnd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: 4 </w:t>
      </w:r>
      <w:proofErr w:type="spellStart"/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unkte</w:t>
      </w:r>
      <w:proofErr w:type="spellEnd"/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AE65C7" w:rsidRPr="00696FBA" w:rsidRDefault="00AE65C7" w:rsidP="00AE65C7">
      <w:pPr>
        <w:spacing w:before="720" w:after="720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0222AD" w:rsidRDefault="000222AD">
      <w:bookmarkStart w:id="0" w:name="_GoBack"/>
      <w:bookmarkEnd w:id="0"/>
    </w:p>
    <w:sectPr w:rsidR="00022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172A1A"/>
    <w:multiLevelType w:val="multilevel"/>
    <w:tmpl w:val="E528F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E65C7"/>
    <w:rsid w:val="000222AD"/>
    <w:rsid w:val="00AE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5C7"/>
  </w:style>
  <w:style w:type="paragraph" w:styleId="Heading2">
    <w:name w:val="heading 2"/>
    <w:basedOn w:val="Normal"/>
    <w:link w:val="Heading2Char"/>
    <w:uiPriority w:val="9"/>
    <w:qFormat/>
    <w:rsid w:val="00AE65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E65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65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E65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E65C7"/>
    <w:rPr>
      <w:b/>
      <w:bCs/>
    </w:rPr>
  </w:style>
  <w:style w:type="table" w:styleId="TableGrid">
    <w:name w:val="Table Grid"/>
    <w:basedOn w:val="TableNormal"/>
    <w:uiPriority w:val="59"/>
    <w:rsid w:val="00AE65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AE65C7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AE65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E65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65C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5C7"/>
  </w:style>
  <w:style w:type="paragraph" w:styleId="Heading2">
    <w:name w:val="heading 2"/>
    <w:basedOn w:val="Normal"/>
    <w:link w:val="Heading2Char"/>
    <w:uiPriority w:val="9"/>
    <w:qFormat/>
    <w:rsid w:val="00AE65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E65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65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E65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E65C7"/>
    <w:rPr>
      <w:b/>
      <w:bCs/>
    </w:rPr>
  </w:style>
  <w:style w:type="table" w:styleId="TableGrid">
    <w:name w:val="Table Grid"/>
    <w:basedOn w:val="TableNormal"/>
    <w:uiPriority w:val="59"/>
    <w:rsid w:val="00AE65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AE65C7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AE65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E65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65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B2627-CE11-49AF-BB8F-6F1AB1CD3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</cp:revision>
  <dcterms:created xsi:type="dcterms:W3CDTF">2025-12-28T06:01:00Z</dcterms:created>
  <dcterms:modified xsi:type="dcterms:W3CDTF">2025-12-28T06:01:00Z</dcterms:modified>
</cp:coreProperties>
</file>